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B30" w:rsidRPr="005621B3" w:rsidRDefault="00805B30" w:rsidP="005621B3">
      <w:pPr>
        <w:pStyle w:val="stBilgi"/>
        <w:spacing w:line="276" w:lineRule="auto"/>
        <w:rPr>
          <w:rFonts w:ascii="Times New Roman" w:hAnsi="Times New Roman" w:cs="Times New Roman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578"/>
        <w:gridCol w:w="1963"/>
        <w:gridCol w:w="4249"/>
        <w:gridCol w:w="1142"/>
        <w:gridCol w:w="2558"/>
      </w:tblGrid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 w:val="restart"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Öğrencinin</w:t>
            </w: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4214" w:type="dxa"/>
            <w:vAlign w:val="center"/>
          </w:tcPr>
          <w:p w:rsidR="00413599" w:rsidRPr="005621B3" w:rsidRDefault="0012761B" w:rsidP="0041359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Öğrenci Adı SOYADI Yazınız"/>
                <w:id w:val="-1593617826"/>
                <w:placeholder>
                  <w:docPart w:val="2DB440C0AB494515BB0084C2D3B01CC8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Öğrenci Adı SOYADI </w:t>
                </w:r>
              </w:sdtContent>
            </w:sdt>
          </w:p>
        </w:tc>
        <w:tc>
          <w:tcPr>
            <w:tcW w:w="1094" w:type="dxa"/>
            <w:vAlign w:val="center"/>
          </w:tcPr>
          <w:p w:rsidR="00413599" w:rsidRPr="005621B3" w:rsidRDefault="00413599" w:rsidP="006753E3">
            <w:pPr>
              <w:jc w:val="right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2500" w:type="dxa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Öğrenci Numarası Yazınız"/>
                <w:id w:val="-797138900"/>
                <w:placeholder>
                  <w:docPart w:val="5B9B2FC1A17D49369466687B5B0820EB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Öğrenci Numarası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Anabilim Dal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Anabilim Dalını Seçiniz"/>
                <w:tag w:val="Anabilim Dalını Seçiniz"/>
                <w:id w:val="-398598713"/>
                <w:placeholder>
                  <w:docPart w:val="7F6385EBEDBB481B94FB4806302F0A2D"/>
                </w:placeholder>
                <w:showingPlcHdr/>
                <w15:color w:val="FF0000"/>
                <w:dropDownList>
                  <w:listItem w:value="Bir öğe seçin."/>
                  <w:listItem w:displayText="Beden Eğitimi ve Spor Anabilim Dalı" w:value="Beden Eğitimi ve Spor Anabilim Dalı"/>
                  <w:listItem w:displayText="Bilgisayar ve Öğretim Teknolojileri Eğitimi Anabilim Dalı" w:value="Bilgisayar ve Öğretim Teknolojileri Eğitimi Anabilim Dalı"/>
                  <w:listItem w:displayText="Eğitim Bilimleri Anabilim Dalı" w:value="Eğitim Bilimleri Anabilim Dalı"/>
                  <w:listItem w:displayText="Eğitim Programları ve Öğretim Anabilim Dalı" w:value="Eğitim Programları ve Öğretim Anabilim Dalı"/>
                  <w:listItem w:displayText="Güzel Sanatlar Eğitimi Anabilim Dalı" w:value="Güzel Sanatlar Eğitimi Anabilim Dalı"/>
                  <w:listItem w:displayText="İlköğretim Anabilim Dalı" w:value="İlköğretim Anabilim Dalı"/>
                  <w:listItem w:displayText="İlköğretim Din Kültürü ve Ahlak Bilgisi Eğitimi Anabilim Dalı" w:value="İlköğretim Din Kültürü ve Ahlak Bilgisi Eğitimi Anabilim Dalı"/>
                  <w:listItem w:displayText="Matematik ve Fen Bilimleri Eğitimi Anabilim Dalı" w:value="Matematik ve Fen Bilimleri Eğitimi Anabilim Dalı"/>
                  <w:listItem w:displayText="Ortaöğretim Fen ve Matematik Alanları Eğitimi Anabilim Dalı" w:value="Ortaöğretim Fen ve Matematik Alanları Eğitimi Anabilim Dalı"/>
                  <w:listItem w:displayText="Ortaöğretim Sosyal Alanlar Eğitimi Anabilim Dalı" w:value="Ortaöğretim Sosyal Alanlar Eğitimi Anabilim Dalı"/>
                  <w:listItem w:displayText="Özel Eğitim Anabilim Dalı" w:value="Özel Eğitim Anabilim Dalı"/>
                  <w:listItem w:displayText="Temel Eğitim Anabilim Dalı" w:value="Temel Eğitim Anabilim Dalı"/>
                  <w:listItem w:displayText="Türkçe Eğitimi Anabilim Dalı" w:value="Türkçe Eğitimi Anabilim Dalı"/>
                  <w:listItem w:displayText="Türkçe ve Sosyal Bilimler Eğitimi Anabilim Dalı" w:value="Türkçe ve Sosyal Bilimler Eğitimi Anabilim Dalı"/>
                  <w:listItem w:displayText="Yabancı Diller Eğitimi Anabilim Dalı" w:value="Yabancı Diller Eğitimi Anabilim Dalı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Anabilim Dalı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Bilim Dal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Bilim Dalı Seçiniz"/>
                <w:tag w:val="Bilim Dalı Seçiniz"/>
                <w:id w:val="1923669753"/>
                <w:placeholder>
                  <w:docPart w:val="C49D903559D74CA282E0B07CC9B99E15"/>
                </w:placeholder>
                <w:showingPlcHdr/>
                <w15:color w:val="FF0000"/>
                <w:dropDownList>
                  <w:listItem w:value="Bir öğe seçin."/>
                  <w:listItem w:displayText="Alman Dili Eğitimi Bilim Dalı" w:value="Alman Dili Eğitimi Bilim Dalı"/>
                  <w:listItem w:displayText="Beden Eğitimi ve Spor Bilim Dalı" w:value="Beden Eğitimi ve Spor Bilim Dalı"/>
                  <w:listItem w:displayText="Bilgisayar ve Öğretim Teknolojileri Eğitimi Bilim Dalı" w:value="Bilgisayar ve Öğretim Teknolojileri Eğitimi Bilim Dalı"/>
                  <w:listItem w:displayText="Biyoloji Eğitimi Bilim Dalı" w:value="Biyoloji Eğitimi Bilim Dalı"/>
                  <w:listItem w:displayText="Coğrafya Eğitimi Bilim Dalı" w:value="Coğrafya Eğitimi Bilim Dalı"/>
                  <w:listItem w:displayText="Eğitim Programı ve Öğretim Bilim Dalı" w:value="Eğitim Programı ve Öğretim Bilim Dalı"/>
                  <w:listItem w:displayText="Eğitim Programları ve Öğretim Bilim Dalı" w:value="Eğitim Programları ve Öğretim Bilim Dalı"/>
                  <w:listItem w:displayText="Eğitim Yönetimi Bilim Dalı" w:value="Eğitim Yönetimi Bilim Dalı"/>
                  <w:listItem w:displayText="Eğitim Yönetimi, Teftişi, Planlaması ve Ekonomisi Bilim Dalı" w:value="Eğitim Yönetimi, Teftişi, Planlaması ve Ekonomisi Bilim Dalı"/>
                  <w:listItem w:displayText="Felsefe Grubu Eğitimi Bilim Dalı" w:value="Felsefe Grubu Eğitimi Bilim Dalı"/>
                  <w:listItem w:displayText="Fen Bilgisi Eğitimi Bilim Dalı" w:value="Fen Bilgisi Eğitimi Bilim Dalı"/>
                  <w:listItem w:displayText="Fizik Eğitimi Bilim Dalı" w:value="Fizik Eğitimi Bilim Dalı"/>
                  <w:listItem w:displayText="İlköğretim Din Kültürü ve Ahlak Bilgisi Eğitimi Bilim Dalı" w:value="İlköğretim Din Kültürü ve Ahlak Bilgisi Eğitimi Bilim Dalı"/>
                  <w:listItem w:displayText="İlköğretim Matematik Eğitimi Bilim Dalı" w:value="İlköğretim Matematik Eğitimi Bilim Dalı"/>
                  <w:listItem w:displayText="İngiliz Dili Eğitimi Bilim Dalı" w:value="İngiliz Dili Eğitimi Bilim Dalı"/>
                  <w:listItem w:displayText="Kimya Eğitimi Bilim Dalı" w:value="Kimya Eğitimi Bilim Dalı"/>
                  <w:listItem w:displayText="Matematik Eğitimi Bilim Dalı" w:value="Matematik Eğitimi Bilim Dalı"/>
                  <w:listItem w:displayText="Müzik Eğitimi Bilim Dalı" w:value="Müzik Eğitimi Bilim Dalı"/>
                  <w:listItem w:displayText="Okul Öncesi Eğitimi Bilim Dalı" w:value="Okul Öncesi Eğitimi Bilim Dalı"/>
                  <w:listItem w:displayText="Özel Eğitim Bilim Dalı" w:value="Özel Eğitim Bilim Dalı"/>
                  <w:listItem w:displayText="Özel Öğretim Kurumlarında Liderlik ve Yönetim Bilim Dalı" w:value="Özel Öğretim Kurumlarında Liderlik ve Yönetim Bilim Dalı"/>
                  <w:listItem w:displayText="Rehberlik ve Psikolojik Danışmanlık Bilim Dalı" w:value="Rehberlik ve Psikolojik Danışmanlık Bilim Dalı"/>
                  <w:listItem w:displayText="Resim-İş Eğitimi Bilim Dalı" w:value="Resim-İş Eğitimi Bilim Dalı"/>
                  <w:listItem w:displayText="Sınıf Eğitimi Bilim Dalı" w:value="Sınıf Eğitimi Bilim Dalı"/>
                  <w:listItem w:displayText="Sosyal Bilgiler Eğitimi Bilim Dalı" w:value="Sosyal Bilgiler Eğitimi Bilim Dalı"/>
                  <w:listItem w:displayText="Tarih Eğitimi Bilim Dalı" w:value="Tarih Eğitimi Bilim Dalı"/>
                  <w:listItem w:displayText="Türk Dili ve Edebiyatı Eğitimi Bilim Dalı" w:value="Türk Dili ve Edebiyatı Eğitimi Bilim Dalı"/>
                  <w:listItem w:displayText="Türkçe Eğitimi Bilim Dalı" w:value="Türkçe Eğitimi Bilim Dalı"/>
                  <w:listItem w:displayText="Yabancılara Türkçe Öğretimi Bilim Dalı" w:value="Yabancılara Türkçe Öğretimi Bilim Dalı"/>
                  <w:listItem w:displayText="Yurt Dışındaki Türk Çocuklarına Türkçe Öğretimi Bilim Dalı" w:value="Yurt Dışındaki Türk Çocuklarına Türkçe Öğretimi Bilim Dalı"/>
                  <w:listItem w:displayText="Zihin Engelliler Eğitimi Bilim Dalı" w:value="Zihin Engelliler Eğitimi Bilim Dalı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Bilim Dalı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Program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5621B3" w:rsidRDefault="0012761B" w:rsidP="006753E3">
            <w:pPr>
              <w:tabs>
                <w:tab w:val="left" w:pos="2269"/>
                <w:tab w:val="left" w:pos="3686"/>
              </w:tabs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Program Türü Seçiniz"/>
                <w:tag w:val="Program Türü Seçiniz"/>
                <w:id w:val="-1747560201"/>
                <w:placeholder>
                  <w:docPart w:val="7D0C9E3EBAD347E6983A5D5A4F4A6BB7"/>
                </w:placeholder>
                <w:showingPlcHdr/>
                <w15:color w:val="FF0000"/>
                <w:dropDownList>
                  <w:listItem w:value="Bir öğe seçin."/>
                  <w:listItem w:displayText="Tezli Yüksek Lisans" w:value="Tezli Yüksek Lisans"/>
                  <w:listItem w:displayText="Doktora" w:value="Doktora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Program Türü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Danışman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Unvan Seçiniz"/>
                <w:tag w:val="Unvan Seçiniz"/>
                <w:id w:val="293334692"/>
                <w:placeholder>
                  <w:docPart w:val="C67507FD0A304E97B7F94184A21E9873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Unvan </w:t>
                </w:r>
              </w:sdtContent>
            </w:sdt>
            <w:r w:rsidR="00413599" w:rsidRPr="005621B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Danışman Adı SOYADI Yazınız"/>
                <w:id w:val="1955679027"/>
                <w:placeholder>
                  <w:docPart w:val="0F945C9991254B589DF2500EB1668788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Danışman Adı SOYADI </w:t>
                </w:r>
              </w:sdtContent>
            </w:sdt>
          </w:p>
        </w:tc>
      </w:tr>
    </w:tbl>
    <w:p w:rsidR="00413599" w:rsidRPr="005621B3" w:rsidRDefault="00413599" w:rsidP="0041359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578"/>
        <w:gridCol w:w="1964"/>
        <w:gridCol w:w="7948"/>
      </w:tblGrid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 w:val="restart"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Seminerin</w:t>
            </w: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Konusu</w:t>
            </w:r>
          </w:p>
        </w:tc>
        <w:tc>
          <w:tcPr>
            <w:tcW w:w="7888" w:type="dxa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Seminerin Konusunu Yazınız"/>
                <w:id w:val="1376964353"/>
                <w:placeholder>
                  <w:docPart w:val="FE34034C0B15423A96B182F8D087FB0B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Seminerin Konusu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Tarihi</w:t>
            </w:r>
          </w:p>
        </w:tc>
        <w:tc>
          <w:tcPr>
            <w:tcW w:w="7888" w:type="dxa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Tarih Seçiniz"/>
                <w:id w:val="82968834"/>
                <w:placeholder>
                  <w:docPart w:val="D196D2DA74794E26B7FB16733DFC9F5D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Tarih Seçiniz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Saati</w:t>
            </w:r>
          </w:p>
        </w:tc>
        <w:tc>
          <w:tcPr>
            <w:tcW w:w="7888" w:type="dxa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Seminer Saati Yazınız"/>
                <w:id w:val="1000461888"/>
                <w:placeholder>
                  <w:docPart w:val="CDA9AD952CAA4B4A857947B87423B818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Seminer Saati </w:t>
                </w:r>
              </w:sdtContent>
            </w:sdt>
          </w:p>
        </w:tc>
      </w:tr>
      <w:tr w:rsidR="005D5415" w:rsidRPr="005621B3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5621B3" w:rsidRDefault="00413599" w:rsidP="006753E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4" w:type="dxa"/>
            <w:vAlign w:val="center"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Yeri</w:t>
            </w:r>
          </w:p>
        </w:tc>
        <w:tc>
          <w:tcPr>
            <w:tcW w:w="7888" w:type="dxa"/>
            <w:vAlign w:val="center"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Seminer Yeri Yazınız"/>
                <w:tag w:val="Seminer Yeri Yazınız"/>
                <w:id w:val="-1416086610"/>
                <w:placeholder>
                  <w:docPart w:val="BEE3290853424B0AAD89DBAF180A0CDD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Seminer Yeri </w:t>
                </w:r>
              </w:sdtContent>
            </w:sdt>
          </w:p>
        </w:tc>
      </w:tr>
    </w:tbl>
    <w:p w:rsidR="00413599" w:rsidRPr="005621B3" w:rsidRDefault="00413599" w:rsidP="0041359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1693"/>
        <w:gridCol w:w="8797"/>
      </w:tblGrid>
      <w:tr w:rsidR="00413599" w:rsidRPr="005621B3" w:rsidTr="00413599">
        <w:trPr>
          <w:trHeight w:val="284"/>
          <w:tblCellSpacing w:w="20" w:type="dxa"/>
        </w:trPr>
        <w:tc>
          <w:tcPr>
            <w:tcW w:w="163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  <w:hideMark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Başarı Durumu</w:t>
            </w:r>
          </w:p>
        </w:tc>
        <w:tc>
          <w:tcPr>
            <w:tcW w:w="873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  <w:hideMark/>
          </w:tcPr>
          <w:p w:rsidR="00413599" w:rsidRPr="005621B3" w:rsidRDefault="0012761B" w:rsidP="006753E3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08346711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599" w:rsidRPr="005621B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3599" w:rsidRPr="005621B3">
              <w:rPr>
                <w:rFonts w:ascii="Times New Roman" w:hAnsi="Times New Roman" w:cs="Times New Roman"/>
              </w:rPr>
              <w:t xml:space="preserve"> Başarılı</w:t>
            </w:r>
            <w:r w:rsidR="00413599" w:rsidRPr="005621B3">
              <w:rPr>
                <w:rFonts w:ascii="Times New Roman" w:hAnsi="Times New Roman" w:cs="Times New Roman"/>
              </w:rPr>
              <w:tab/>
            </w:r>
            <w:r w:rsidR="00413599" w:rsidRPr="005621B3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312139243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599" w:rsidRPr="005621B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3599" w:rsidRPr="005621B3">
              <w:rPr>
                <w:rFonts w:ascii="Times New Roman" w:hAnsi="Times New Roman" w:cs="Times New Roman"/>
              </w:rPr>
              <w:t xml:space="preserve"> Başarısız</w:t>
            </w:r>
          </w:p>
        </w:tc>
      </w:tr>
    </w:tbl>
    <w:p w:rsidR="00413599" w:rsidRPr="005621B3" w:rsidRDefault="00413599" w:rsidP="0041359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10374" w:type="dxa"/>
        <w:tblInd w:w="-701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74"/>
      </w:tblGrid>
      <w:tr w:rsidR="005D5415" w:rsidRPr="005621B3" w:rsidTr="00413599">
        <w:trPr>
          <w:trHeight w:val="177"/>
        </w:trPr>
        <w:tc>
          <w:tcPr>
            <w:tcW w:w="103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13599" w:rsidRPr="005621B3" w:rsidRDefault="00413599" w:rsidP="006753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Eğitim Bilimleri Enstitüsü Müdürlüğüne</w:t>
            </w:r>
          </w:p>
        </w:tc>
      </w:tr>
      <w:tr w:rsidR="005D5415" w:rsidRPr="005621B3" w:rsidTr="00413599">
        <w:trPr>
          <w:trHeight w:val="643"/>
        </w:trPr>
        <w:tc>
          <w:tcPr>
            <w:tcW w:w="10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413599" w:rsidRPr="005621B3" w:rsidRDefault="00413599" w:rsidP="006753E3">
            <w:pPr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ab/>
              <w:t>Gaziantep Üniversitesi Lisansüstü Eğitim ve Öğretim Yönetmeliğinin ilgili maddeleri uyarınca öğrencinin verdiği seminere ait başarı durumu bu tutanakla tespit edilmiştir.</w:t>
            </w:r>
          </w:p>
          <w:p w:rsidR="00413599" w:rsidRPr="005621B3" w:rsidRDefault="00413599" w:rsidP="006753E3">
            <w:pPr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</w:rPr>
              <w:tab/>
              <w:t xml:space="preserve">Gereğini bilgilerinize arz ederiz. </w:t>
            </w:r>
          </w:p>
        </w:tc>
      </w:tr>
    </w:tbl>
    <w:tbl>
      <w:tblPr>
        <w:tblStyle w:val="TabloKlavuzu"/>
        <w:tblpPr w:leftFromText="141" w:rightFromText="141" w:vertAnchor="text" w:horzAnchor="margin" w:tblpXSpec="center" w:tblpY="45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9"/>
        <w:gridCol w:w="5239"/>
      </w:tblGrid>
      <w:tr w:rsidR="005D5415" w:rsidRPr="005621B3" w:rsidTr="00413599">
        <w:tc>
          <w:tcPr>
            <w:tcW w:w="5239" w:type="dxa"/>
            <w:vAlign w:val="center"/>
          </w:tcPr>
          <w:p w:rsidR="00413599" w:rsidRPr="005621B3" w:rsidRDefault="00413599" w:rsidP="00413599">
            <w:pPr>
              <w:spacing w:before="120"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621B3">
              <w:rPr>
                <w:rFonts w:ascii="Times New Roman" w:hAnsi="Times New Roman" w:cs="Times New Roman"/>
              </w:rPr>
              <w:t>……………………………………</w:t>
            </w:r>
            <w:proofErr w:type="gramEnd"/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Semineri İzleyen Öğretim Üyesi</w:t>
            </w:r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İmza</w:t>
            </w:r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39" w:type="dxa"/>
            <w:vAlign w:val="center"/>
          </w:tcPr>
          <w:p w:rsidR="00413599" w:rsidRPr="005621B3" w:rsidRDefault="00413599" w:rsidP="00413599">
            <w:pPr>
              <w:spacing w:before="120"/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5621B3">
              <w:rPr>
                <w:rFonts w:ascii="Times New Roman" w:hAnsi="Times New Roman" w:cs="Times New Roman"/>
              </w:rPr>
              <w:t>……………………………………</w:t>
            </w:r>
            <w:proofErr w:type="gramEnd"/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Semineri İzleyen Öğretim Üyesi</w:t>
            </w:r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İmza</w:t>
            </w:r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13599" w:rsidRPr="005621B3" w:rsidRDefault="00413599" w:rsidP="0041359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text" w:horzAnchor="margin" w:tblpXSpec="center" w:tblpY="40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9"/>
        <w:gridCol w:w="5239"/>
      </w:tblGrid>
      <w:tr w:rsidR="005D5415" w:rsidRPr="005621B3" w:rsidTr="00413599">
        <w:tc>
          <w:tcPr>
            <w:tcW w:w="5239" w:type="dxa"/>
          </w:tcPr>
          <w:p w:rsidR="00413599" w:rsidRPr="005621B3" w:rsidRDefault="0012761B" w:rsidP="0041359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Tarih Seçiniz"/>
                <w:id w:val="319318663"/>
                <w:placeholder>
                  <w:docPart w:val="C648FF81AA2D4DBC83E2949AFC41FB7E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Tarih Seçiniz </w:t>
                </w:r>
              </w:sdtContent>
            </w:sdt>
          </w:p>
          <w:p w:rsidR="00413599" w:rsidRPr="005621B3" w:rsidRDefault="0012761B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Unvan Seçiniz"/>
                <w:tag w:val="Unvan Seçiniz"/>
                <w:id w:val="1567290337"/>
                <w:placeholder>
                  <w:docPart w:val="A227F12838C8418BB91B167748187B78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Unvan </w:t>
                </w:r>
              </w:sdtContent>
            </w:sdt>
            <w:r w:rsidR="00413599" w:rsidRPr="005621B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Danışman Adı SOYADI Yazınız"/>
                <w:id w:val="2144844924"/>
                <w:placeholder>
                  <w:docPart w:val="D48A05942698470DBBB9D506C15021F4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Danışman Adı SOYADI </w:t>
                </w:r>
              </w:sdtContent>
            </w:sdt>
          </w:p>
          <w:p w:rsidR="00413599" w:rsidRPr="005621B3" w:rsidRDefault="00413599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Danışman</w:t>
            </w:r>
          </w:p>
          <w:p w:rsidR="00413599" w:rsidRPr="005621B3" w:rsidRDefault="00413599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5239" w:type="dxa"/>
          </w:tcPr>
          <w:p w:rsidR="00413599" w:rsidRPr="005621B3" w:rsidRDefault="0012761B" w:rsidP="0041359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Tarih Seçiniz"/>
                <w:id w:val="-1112587391"/>
                <w:placeholder>
                  <w:docPart w:val="6C9710C8132B457886F30F9E486B190A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Tarih Seçiniz </w:t>
                </w:r>
              </w:sdtContent>
            </w:sdt>
          </w:p>
          <w:p w:rsidR="00413599" w:rsidRPr="005621B3" w:rsidRDefault="0012761B" w:rsidP="0041359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Unvan Seçiniz"/>
                <w:tag w:val="Unvan Seçiniz"/>
                <w:id w:val="-1392494152"/>
                <w:placeholder>
                  <w:docPart w:val="801832F0F1D943E9B9CFB98BD1700EA4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Unvan </w:t>
                </w:r>
              </w:sdtContent>
            </w:sdt>
            <w:r w:rsidR="00413599" w:rsidRPr="005621B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Bilim Dalı Başkanı Adı SOYADI Yazınız"/>
                <w:id w:val="1171922571"/>
                <w:placeholder>
                  <w:docPart w:val="4C1A4993218E433B9A5B50BBF4428E46"/>
                </w:placeholder>
                <w:showingPlcHdr/>
                <w15:color w:val="FF0000"/>
                <w:text/>
              </w:sdtPr>
              <w:sdtEndPr/>
              <w:sdtContent>
                <w:r w:rsidR="00413599" w:rsidRPr="005621B3">
                  <w:rPr>
                    <w:rStyle w:val="YerTutucuMetni"/>
                    <w:rFonts w:ascii="Times New Roman" w:hAnsi="Times New Roman" w:cs="Times New Roman"/>
                    <w:color w:val="auto"/>
                    <w:sz w:val="22"/>
                  </w:rPr>
                  <w:t xml:space="preserve">Bilim Dalı Başkanı Adı SOYADI </w:t>
                </w:r>
              </w:sdtContent>
            </w:sdt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Bilim Dalı Başkanı</w:t>
            </w:r>
          </w:p>
          <w:p w:rsidR="00413599" w:rsidRPr="005621B3" w:rsidRDefault="00413599" w:rsidP="00413599">
            <w:pPr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İmza</w:t>
            </w:r>
          </w:p>
        </w:tc>
      </w:tr>
    </w:tbl>
    <w:p w:rsidR="00413599" w:rsidRPr="005621B3" w:rsidRDefault="00413599" w:rsidP="0041359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W w:w="10485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2"/>
        <w:gridCol w:w="3397"/>
        <w:gridCol w:w="1383"/>
        <w:gridCol w:w="443"/>
        <w:gridCol w:w="3397"/>
        <w:gridCol w:w="1403"/>
      </w:tblGrid>
      <w:tr w:rsidR="005D5415" w:rsidRPr="005621B3" w:rsidTr="006753E3">
        <w:trPr>
          <w:cantSplit/>
          <w:trHeight w:val="227"/>
          <w:tblCellSpacing w:w="20" w:type="dxa"/>
          <w:jc w:val="center"/>
        </w:trPr>
        <w:tc>
          <w:tcPr>
            <w:tcW w:w="10405" w:type="dxa"/>
            <w:gridSpan w:val="6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  <w:b/>
              </w:rPr>
              <w:t>Seminer İzleyici Listesi</w:t>
            </w:r>
          </w:p>
        </w:tc>
      </w:tr>
      <w:tr w:rsidR="005D5415" w:rsidRPr="005621B3" w:rsidTr="006753E3">
        <w:trPr>
          <w:cantSplit/>
          <w:trHeight w:val="227"/>
          <w:tblCellSpacing w:w="20" w:type="dxa"/>
          <w:jc w:val="center"/>
        </w:trPr>
        <w:tc>
          <w:tcPr>
            <w:tcW w:w="402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57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  <w:bCs/>
              </w:rPr>
              <w:t>Adı soyadı</w:t>
            </w:r>
          </w:p>
        </w:tc>
        <w:tc>
          <w:tcPr>
            <w:tcW w:w="1343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İmza</w:t>
            </w:r>
          </w:p>
        </w:tc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57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1343" w:type="dxa"/>
            <w:tcBorders>
              <w:bottom w:val="single" w:sz="4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621B3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357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D5415" w:rsidRPr="005621B3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21B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5621B3" w:rsidRDefault="00413599" w:rsidP="006753E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5D5415" w:rsidRPr="005621B3" w:rsidRDefault="005D5415" w:rsidP="00413599">
      <w:pPr>
        <w:spacing w:after="0" w:line="240" w:lineRule="auto"/>
        <w:rPr>
          <w:rFonts w:ascii="Times New Roman" w:hAnsi="Times New Roman" w:cs="Times New Roman"/>
        </w:rPr>
      </w:pPr>
    </w:p>
    <w:p w:rsidR="00413599" w:rsidRPr="005621B3" w:rsidRDefault="00413599" w:rsidP="00F63317">
      <w:pPr>
        <w:spacing w:after="0" w:line="240" w:lineRule="auto"/>
        <w:jc w:val="both"/>
        <w:rPr>
          <w:rFonts w:ascii="Times New Roman" w:hAnsi="Times New Roman" w:cs="Times New Roman"/>
          <w:i/>
          <w:color w:val="FF0000"/>
        </w:rPr>
      </w:pPr>
      <w:bookmarkStart w:id="0" w:name="_GoBack"/>
      <w:r w:rsidRPr="005621B3">
        <w:rPr>
          <w:rFonts w:ascii="Times New Roman" w:hAnsi="Times New Roman" w:cs="Times New Roman"/>
          <w:b/>
          <w:i/>
          <w:color w:val="FF0000"/>
        </w:rPr>
        <w:t>Not:</w:t>
      </w:r>
      <w:r w:rsidRPr="005621B3">
        <w:rPr>
          <w:rFonts w:ascii="Times New Roman" w:hAnsi="Times New Roman" w:cs="Times New Roman"/>
          <w:i/>
          <w:color w:val="FF0000"/>
        </w:rPr>
        <w:t xml:space="preserve"> Başarı durumu, semineri izleyen öğretim üyeleri ve seminer izleyici listesi el yazısı ile doldurulacaktır. </w:t>
      </w:r>
      <w:bookmarkEnd w:id="0"/>
    </w:p>
    <w:p w:rsidR="00413599" w:rsidRPr="005621B3" w:rsidRDefault="00413599" w:rsidP="005621B3">
      <w:pPr>
        <w:tabs>
          <w:tab w:val="left" w:pos="5071"/>
        </w:tabs>
        <w:rPr>
          <w:rFonts w:ascii="Times New Roman" w:hAnsi="Times New Roman" w:cs="Times New Roman"/>
        </w:rPr>
      </w:pPr>
    </w:p>
    <w:sectPr w:rsidR="00413599" w:rsidRPr="005621B3" w:rsidSect="005621B3">
      <w:headerReference w:type="default" r:id="rId6"/>
      <w:pgSz w:w="11906" w:h="16838"/>
      <w:pgMar w:top="142" w:right="1417" w:bottom="709" w:left="1417" w:header="43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61B" w:rsidRDefault="0012761B" w:rsidP="00413599">
      <w:pPr>
        <w:spacing w:after="0" w:line="240" w:lineRule="auto"/>
      </w:pPr>
      <w:r>
        <w:separator/>
      </w:r>
    </w:p>
  </w:endnote>
  <w:endnote w:type="continuationSeparator" w:id="0">
    <w:p w:rsidR="0012761B" w:rsidRDefault="0012761B" w:rsidP="00413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61B" w:rsidRDefault="0012761B" w:rsidP="00413599">
      <w:pPr>
        <w:spacing w:after="0" w:line="240" w:lineRule="auto"/>
      </w:pPr>
      <w:r>
        <w:separator/>
      </w:r>
    </w:p>
  </w:footnote>
  <w:footnote w:type="continuationSeparator" w:id="0">
    <w:p w:rsidR="0012761B" w:rsidRDefault="0012761B" w:rsidP="004135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21B3" w:rsidRDefault="005621B3" w:rsidP="005621B3">
    <w:pPr>
      <w:pStyle w:val="stBilgi"/>
      <w:jc w:val="cen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T.C.</w:t>
    </w:r>
  </w:p>
  <w:p w:rsidR="005621B3" w:rsidRPr="00413599" w:rsidRDefault="005621B3" w:rsidP="005621B3">
    <w:pPr>
      <w:pStyle w:val="stBilgi"/>
      <w:jc w:val="center"/>
      <w:rPr>
        <w:rFonts w:ascii="Times New Roman" w:hAnsi="Times New Roman" w:cs="Times New Roman"/>
        <w:sz w:val="24"/>
      </w:rPr>
    </w:pPr>
    <w:r w:rsidRPr="00413599">
      <w:rPr>
        <w:rFonts w:ascii="Times New Roman" w:hAnsi="Times New Roman" w:cs="Times New Roman"/>
        <w:sz w:val="24"/>
      </w:rPr>
      <w:t>GAZİANTEP ÜNİVERSİTESİ</w:t>
    </w:r>
  </w:p>
  <w:p w:rsidR="00413599" w:rsidRPr="00413599" w:rsidRDefault="005621B3" w:rsidP="005621B3">
    <w:pPr>
      <w:pStyle w:val="stBilgi"/>
      <w:jc w:val="center"/>
      <w:rPr>
        <w:rFonts w:ascii="Times New Roman" w:hAnsi="Times New Roman" w:cs="Times New Roman"/>
        <w:sz w:val="24"/>
      </w:rPr>
    </w:pPr>
    <w:r w:rsidRPr="00413599">
      <w:rPr>
        <w:rFonts w:ascii="Times New Roman" w:hAnsi="Times New Roman" w:cs="Times New Roman"/>
        <w:sz w:val="24"/>
      </w:rPr>
      <w:t>EĞİTİM BİLİMLERİ ENSTİTÜS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I3MDM0NLAwMjFR0lEKTi0uzszPAykwrAUA1nHXcywAAAA="/>
  </w:docVars>
  <w:rsids>
    <w:rsidRoot w:val="00AE4C9F"/>
    <w:rsid w:val="000D56AE"/>
    <w:rsid w:val="0012761B"/>
    <w:rsid w:val="002319AB"/>
    <w:rsid w:val="003C5476"/>
    <w:rsid w:val="00413599"/>
    <w:rsid w:val="004D47F3"/>
    <w:rsid w:val="00505CC2"/>
    <w:rsid w:val="0051468D"/>
    <w:rsid w:val="005621B3"/>
    <w:rsid w:val="005D5415"/>
    <w:rsid w:val="00772CB5"/>
    <w:rsid w:val="00805B30"/>
    <w:rsid w:val="00935B16"/>
    <w:rsid w:val="00AE4C9F"/>
    <w:rsid w:val="00F63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E0C0"/>
  <w15:chartTrackingRefBased/>
  <w15:docId w15:val="{A91128A1-C32D-4BFD-AA3D-5E58A667C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13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rsid w:val="00413599"/>
    <w:rPr>
      <w:rFonts w:ascii="Calibri" w:hAnsi="Calibri"/>
      <w:color w:val="767171" w:themeColor="background2" w:themeShade="80"/>
      <w:sz w:val="16"/>
      <w:bdr w:val="none" w:sz="0" w:space="0" w:color="auto"/>
      <w:shd w:val="clear" w:color="auto" w:fill="auto"/>
    </w:rPr>
  </w:style>
  <w:style w:type="paragraph" w:styleId="stBilgi">
    <w:name w:val="header"/>
    <w:basedOn w:val="Normal"/>
    <w:link w:val="stBilgiChar"/>
    <w:uiPriority w:val="99"/>
    <w:unhideWhenUsed/>
    <w:rsid w:val="00413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13599"/>
  </w:style>
  <w:style w:type="paragraph" w:styleId="AltBilgi">
    <w:name w:val="footer"/>
    <w:basedOn w:val="Normal"/>
    <w:link w:val="AltBilgiChar"/>
    <w:uiPriority w:val="99"/>
    <w:unhideWhenUsed/>
    <w:rsid w:val="00413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135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DB440C0AB494515BB0084C2D3B01CC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8FF0505-ECA4-4E4F-9EDD-022D0DE75429}"/>
      </w:docPartPr>
      <w:docPartBody>
        <w:p w:rsidR="00B10F43" w:rsidRDefault="00C94610" w:rsidP="00C94610">
          <w:pPr>
            <w:pStyle w:val="2DB440C0AB494515BB0084C2D3B01CC8"/>
          </w:pPr>
          <w:r w:rsidRPr="00B014E3">
            <w:rPr>
              <w:rStyle w:val="YerTutucuMetni"/>
            </w:rPr>
            <w:t>Öğrenci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5B9B2FC1A17D49369466687B5B0820E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FD5236F-3B01-4B0F-AB22-A31F8210B567}"/>
      </w:docPartPr>
      <w:docPartBody>
        <w:p w:rsidR="00B10F43" w:rsidRDefault="00C94610" w:rsidP="00C94610">
          <w:pPr>
            <w:pStyle w:val="5B9B2FC1A17D49369466687B5B0820EB"/>
          </w:pPr>
          <w:r w:rsidRPr="00B014E3">
            <w:rPr>
              <w:rStyle w:val="YerTutucuMetni"/>
            </w:rPr>
            <w:t>Öğrenci Numarası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7F6385EBEDBB481B94FB4806302F0A2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739F2C8-103A-485B-A075-24ACA0D349E4}"/>
      </w:docPartPr>
      <w:docPartBody>
        <w:p w:rsidR="00B10F43" w:rsidRDefault="00C94610" w:rsidP="00C94610">
          <w:pPr>
            <w:pStyle w:val="7F6385EBEDBB481B94FB4806302F0A2D"/>
          </w:pPr>
          <w:r>
            <w:rPr>
              <w:rStyle w:val="YerTutucuMetni"/>
            </w:rPr>
            <w:t xml:space="preserve">Anabilim Dalı </w:t>
          </w:r>
        </w:p>
      </w:docPartBody>
    </w:docPart>
    <w:docPart>
      <w:docPartPr>
        <w:name w:val="C49D903559D74CA282E0B07CC9B99E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2FFF8BA-CBF8-4C7E-9BB5-9B302C978492}"/>
      </w:docPartPr>
      <w:docPartBody>
        <w:p w:rsidR="00B10F43" w:rsidRDefault="00C94610" w:rsidP="00C94610">
          <w:pPr>
            <w:pStyle w:val="C49D903559D74CA282E0B07CC9B99E15"/>
          </w:pPr>
          <w:r>
            <w:rPr>
              <w:rStyle w:val="YerTutucuMetni"/>
            </w:rPr>
            <w:t xml:space="preserve">Bilim Dalı </w:t>
          </w:r>
        </w:p>
      </w:docPartBody>
    </w:docPart>
    <w:docPart>
      <w:docPartPr>
        <w:name w:val="7D0C9E3EBAD347E6983A5D5A4F4A6B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EC1EA2-EE70-4D1A-9889-B9BE3AF11140}"/>
      </w:docPartPr>
      <w:docPartBody>
        <w:p w:rsidR="00B10F43" w:rsidRDefault="00C94610" w:rsidP="00C94610">
          <w:pPr>
            <w:pStyle w:val="7D0C9E3EBAD347E6983A5D5A4F4A6BB7"/>
          </w:pPr>
          <w:r>
            <w:rPr>
              <w:rStyle w:val="YerTutucuMetni"/>
            </w:rPr>
            <w:t xml:space="preserve">Program Türü </w:t>
          </w:r>
        </w:p>
      </w:docPartBody>
    </w:docPart>
    <w:docPart>
      <w:docPartPr>
        <w:name w:val="C67507FD0A304E97B7F94184A21E987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0FF413-CA5B-4A6D-9EAD-768770FE8BEA}"/>
      </w:docPartPr>
      <w:docPartBody>
        <w:p w:rsidR="00B10F43" w:rsidRDefault="00C94610" w:rsidP="00C94610">
          <w:pPr>
            <w:pStyle w:val="C67507FD0A304E97B7F94184A21E9873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0F945C9991254B589DF2500EB166878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61C7FF8-4124-46D9-A219-50514DD29862}"/>
      </w:docPartPr>
      <w:docPartBody>
        <w:p w:rsidR="00B10F43" w:rsidRDefault="00C94610" w:rsidP="00C94610">
          <w:pPr>
            <w:pStyle w:val="0F945C9991254B589DF2500EB1668788"/>
          </w:pPr>
          <w:r>
            <w:rPr>
              <w:rStyle w:val="YerTutucuMetni"/>
            </w:rPr>
            <w:t>Danışman</w:t>
          </w:r>
          <w:r w:rsidRPr="00B014E3">
            <w:rPr>
              <w:rStyle w:val="YerTutucuMetni"/>
            </w:rPr>
            <w:t xml:space="preserve">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FE34034C0B15423A96B182F8D087FB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D400D9F-462C-4F97-A5C1-E10D9CC92299}"/>
      </w:docPartPr>
      <w:docPartBody>
        <w:p w:rsidR="00B10F43" w:rsidRDefault="00C94610" w:rsidP="00C94610">
          <w:pPr>
            <w:pStyle w:val="FE34034C0B15423A96B182F8D087FB0B"/>
          </w:pPr>
          <w:r w:rsidRPr="000A0C09">
            <w:rPr>
              <w:rStyle w:val="YerTutucuMetni"/>
            </w:rPr>
            <w:t>Seminerin Konusu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D196D2DA74794E26B7FB16733DFC9F5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9DD0E07-93C3-4BBD-AF36-BBBD0F5A592B}"/>
      </w:docPartPr>
      <w:docPartBody>
        <w:p w:rsidR="00B10F43" w:rsidRDefault="00C94610" w:rsidP="00C94610">
          <w:pPr>
            <w:pStyle w:val="D196D2DA74794E26B7FB16733DFC9F5D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CDA9AD952CAA4B4A857947B87423B81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25227AC-DAB3-474A-9170-829AD1E21667}"/>
      </w:docPartPr>
      <w:docPartBody>
        <w:p w:rsidR="00B10F43" w:rsidRDefault="00C94610" w:rsidP="00C94610">
          <w:pPr>
            <w:pStyle w:val="CDA9AD952CAA4B4A857947B87423B818"/>
          </w:pPr>
          <w:r w:rsidRPr="000A0C09">
            <w:rPr>
              <w:rStyle w:val="YerTutucuMetni"/>
            </w:rPr>
            <w:t>Seminer Saat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BEE3290853424B0AAD89DBAF180A0CD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87CEAB-81C0-4826-BC77-64DAA951F952}"/>
      </w:docPartPr>
      <w:docPartBody>
        <w:p w:rsidR="00B10F43" w:rsidRDefault="00C94610" w:rsidP="00C94610">
          <w:pPr>
            <w:pStyle w:val="BEE3290853424B0AAD89DBAF180A0CDD"/>
          </w:pPr>
          <w:r w:rsidRPr="000A0C09">
            <w:rPr>
              <w:rStyle w:val="YerTutucuMetni"/>
            </w:rPr>
            <w:t>Seminer Yer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C648FF81AA2D4DBC83E2949AFC41FB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F60EA32-0283-427C-9DFD-6466CAF81FD3}"/>
      </w:docPartPr>
      <w:docPartBody>
        <w:p w:rsidR="00B10F43" w:rsidRDefault="00C94610" w:rsidP="00C94610">
          <w:pPr>
            <w:pStyle w:val="C648FF81AA2D4DBC83E2949AFC41FB7E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A227F12838C8418BB91B167748187B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84D41F-18E3-4FB9-B600-14E3B67AA78D}"/>
      </w:docPartPr>
      <w:docPartBody>
        <w:p w:rsidR="00B10F43" w:rsidRDefault="00C94610" w:rsidP="00C94610">
          <w:pPr>
            <w:pStyle w:val="A227F12838C8418BB91B167748187B78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D48A05942698470DBBB9D506C15021F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AF35F0-26DE-498E-A2C3-3A5B1C81F721}"/>
      </w:docPartPr>
      <w:docPartBody>
        <w:p w:rsidR="00B10F43" w:rsidRDefault="00C94610" w:rsidP="00C94610">
          <w:pPr>
            <w:pStyle w:val="D48A05942698470DBBB9D506C15021F4"/>
          </w:pPr>
          <w:r>
            <w:rPr>
              <w:rStyle w:val="YerTutucuMetni"/>
            </w:rPr>
            <w:t>Danışman</w:t>
          </w:r>
          <w:r w:rsidRPr="00B014E3">
            <w:rPr>
              <w:rStyle w:val="YerTutucuMetni"/>
            </w:rPr>
            <w:t xml:space="preserve">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6C9710C8132B457886F30F9E486B19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42959D0-C9B2-4A42-AE35-2E59BC2A214D}"/>
      </w:docPartPr>
      <w:docPartBody>
        <w:p w:rsidR="00B10F43" w:rsidRDefault="00C94610" w:rsidP="00C94610">
          <w:pPr>
            <w:pStyle w:val="6C9710C8132B457886F30F9E486B190A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801832F0F1D943E9B9CFB98BD1700EA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FC0AD7-8003-4847-8147-3DE2245FC19B}"/>
      </w:docPartPr>
      <w:docPartBody>
        <w:p w:rsidR="00B10F43" w:rsidRDefault="00C94610" w:rsidP="00C94610">
          <w:pPr>
            <w:pStyle w:val="801832F0F1D943E9B9CFB98BD1700EA4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4C1A4993218E433B9A5B50BBF4428E4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EBA85C6-843B-4C59-9DEF-639B9E8B86C2}"/>
      </w:docPartPr>
      <w:docPartBody>
        <w:p w:rsidR="00B10F43" w:rsidRDefault="00C94610" w:rsidP="00C94610">
          <w:pPr>
            <w:pStyle w:val="4C1A4993218E433B9A5B50BBF4428E46"/>
          </w:pPr>
          <w:r w:rsidRPr="009104AF">
            <w:rPr>
              <w:rStyle w:val="YerTutucuMetni"/>
            </w:rPr>
            <w:t>Bilim Dalı Başkanı Adı SOYADI</w:t>
          </w:r>
          <w:r>
            <w:rPr>
              <w:rStyle w:val="YerTutucuMetni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4610"/>
    <w:rsid w:val="000D051F"/>
    <w:rsid w:val="003F5829"/>
    <w:rsid w:val="006C04AD"/>
    <w:rsid w:val="00A31832"/>
    <w:rsid w:val="00B10F43"/>
    <w:rsid w:val="00C9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rsid w:val="00C94610"/>
    <w:rPr>
      <w:color w:val="AEAAAA" w:themeColor="background2" w:themeShade="BF"/>
      <w:bdr w:val="none" w:sz="0" w:space="0" w:color="auto"/>
      <w:shd w:val="clear" w:color="auto" w:fill="F2F2F2" w:themeFill="background1" w:themeFillShade="F2"/>
    </w:rPr>
  </w:style>
  <w:style w:type="paragraph" w:customStyle="1" w:styleId="2DB440C0AB494515BB0084C2D3B01CC8">
    <w:name w:val="2DB440C0AB494515BB0084C2D3B01CC8"/>
    <w:rsid w:val="00C94610"/>
  </w:style>
  <w:style w:type="paragraph" w:customStyle="1" w:styleId="5B9B2FC1A17D49369466687B5B0820EB">
    <w:name w:val="5B9B2FC1A17D49369466687B5B0820EB"/>
    <w:rsid w:val="00C94610"/>
  </w:style>
  <w:style w:type="paragraph" w:customStyle="1" w:styleId="7F6385EBEDBB481B94FB4806302F0A2D">
    <w:name w:val="7F6385EBEDBB481B94FB4806302F0A2D"/>
    <w:rsid w:val="00C94610"/>
  </w:style>
  <w:style w:type="paragraph" w:customStyle="1" w:styleId="C49D903559D74CA282E0B07CC9B99E15">
    <w:name w:val="C49D903559D74CA282E0B07CC9B99E15"/>
    <w:rsid w:val="00C94610"/>
  </w:style>
  <w:style w:type="paragraph" w:customStyle="1" w:styleId="7D0C9E3EBAD347E6983A5D5A4F4A6BB7">
    <w:name w:val="7D0C9E3EBAD347E6983A5D5A4F4A6BB7"/>
    <w:rsid w:val="00C94610"/>
  </w:style>
  <w:style w:type="paragraph" w:customStyle="1" w:styleId="C67507FD0A304E97B7F94184A21E9873">
    <w:name w:val="C67507FD0A304E97B7F94184A21E9873"/>
    <w:rsid w:val="00C94610"/>
  </w:style>
  <w:style w:type="paragraph" w:customStyle="1" w:styleId="0F945C9991254B589DF2500EB1668788">
    <w:name w:val="0F945C9991254B589DF2500EB1668788"/>
    <w:rsid w:val="00C94610"/>
  </w:style>
  <w:style w:type="paragraph" w:customStyle="1" w:styleId="FE34034C0B15423A96B182F8D087FB0B">
    <w:name w:val="FE34034C0B15423A96B182F8D087FB0B"/>
    <w:rsid w:val="00C94610"/>
  </w:style>
  <w:style w:type="paragraph" w:customStyle="1" w:styleId="D196D2DA74794E26B7FB16733DFC9F5D">
    <w:name w:val="D196D2DA74794E26B7FB16733DFC9F5D"/>
    <w:rsid w:val="00C94610"/>
  </w:style>
  <w:style w:type="paragraph" w:customStyle="1" w:styleId="CDA9AD952CAA4B4A857947B87423B818">
    <w:name w:val="CDA9AD952CAA4B4A857947B87423B818"/>
    <w:rsid w:val="00C94610"/>
  </w:style>
  <w:style w:type="paragraph" w:customStyle="1" w:styleId="BEE3290853424B0AAD89DBAF180A0CDD">
    <w:name w:val="BEE3290853424B0AAD89DBAF180A0CDD"/>
    <w:rsid w:val="00C94610"/>
  </w:style>
  <w:style w:type="paragraph" w:customStyle="1" w:styleId="C4CB115E1F424C4CAF021A44F7DA762D">
    <w:name w:val="C4CB115E1F424C4CAF021A44F7DA762D"/>
    <w:rsid w:val="00C94610"/>
  </w:style>
  <w:style w:type="paragraph" w:customStyle="1" w:styleId="A9B857CA79DD4DC9B9DEB48A65B13334">
    <w:name w:val="A9B857CA79DD4DC9B9DEB48A65B13334"/>
    <w:rsid w:val="00C94610"/>
  </w:style>
  <w:style w:type="paragraph" w:customStyle="1" w:styleId="4D7F0A81529B44D5B0B7E38C70F8541D">
    <w:name w:val="4D7F0A81529B44D5B0B7E38C70F8541D"/>
    <w:rsid w:val="00C94610"/>
  </w:style>
  <w:style w:type="paragraph" w:customStyle="1" w:styleId="4C1DAC0136A843F9A31C6E9EF825D7C5">
    <w:name w:val="4C1DAC0136A843F9A31C6E9EF825D7C5"/>
    <w:rsid w:val="00C94610"/>
  </w:style>
  <w:style w:type="paragraph" w:customStyle="1" w:styleId="597AD81E4F194DAD9736AC1E507DEB9F">
    <w:name w:val="597AD81E4F194DAD9736AC1E507DEB9F"/>
    <w:rsid w:val="00C94610"/>
  </w:style>
  <w:style w:type="paragraph" w:customStyle="1" w:styleId="AA45A1698554462CAE31478A10283000">
    <w:name w:val="AA45A1698554462CAE31478A10283000"/>
    <w:rsid w:val="00C94610"/>
  </w:style>
  <w:style w:type="paragraph" w:customStyle="1" w:styleId="C648FF81AA2D4DBC83E2949AFC41FB7E">
    <w:name w:val="C648FF81AA2D4DBC83E2949AFC41FB7E"/>
    <w:rsid w:val="00C94610"/>
  </w:style>
  <w:style w:type="paragraph" w:customStyle="1" w:styleId="A227F12838C8418BB91B167748187B78">
    <w:name w:val="A227F12838C8418BB91B167748187B78"/>
    <w:rsid w:val="00C94610"/>
  </w:style>
  <w:style w:type="paragraph" w:customStyle="1" w:styleId="D48A05942698470DBBB9D506C15021F4">
    <w:name w:val="D48A05942698470DBBB9D506C15021F4"/>
    <w:rsid w:val="00C94610"/>
  </w:style>
  <w:style w:type="paragraph" w:customStyle="1" w:styleId="6C9710C8132B457886F30F9E486B190A">
    <w:name w:val="6C9710C8132B457886F30F9E486B190A"/>
    <w:rsid w:val="00C94610"/>
  </w:style>
  <w:style w:type="paragraph" w:customStyle="1" w:styleId="801832F0F1D943E9B9CFB98BD1700EA4">
    <w:name w:val="801832F0F1D943E9B9CFB98BD1700EA4"/>
    <w:rsid w:val="00C94610"/>
  </w:style>
  <w:style w:type="paragraph" w:customStyle="1" w:styleId="4C1A4993218E433B9A5B50BBF4428E46">
    <w:name w:val="4C1A4993218E433B9A5B50BBF4428E46"/>
    <w:rsid w:val="00C946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Lenovo</cp:lastModifiedBy>
  <cp:revision>6</cp:revision>
  <dcterms:created xsi:type="dcterms:W3CDTF">2025-04-29T13:10:00Z</dcterms:created>
  <dcterms:modified xsi:type="dcterms:W3CDTF">2025-04-29T13:14:00Z</dcterms:modified>
</cp:coreProperties>
</file>